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166FAC" w:rsidRDefault="0089652A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16"/>
        </w:rPr>
      </w:pPr>
      <w:r w:rsidRPr="00166FAC">
        <w:rPr>
          <w:rFonts w:ascii="Times New Roman" w:hAnsi="Times New Roman" w:cs="Times New Roman"/>
          <w:b/>
          <w:szCs w:val="16"/>
        </w:rPr>
        <w:t>Problem – D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(Assembly) </w:t>
      </w:r>
      <w:r w:rsidR="00F83651" w:rsidRPr="00166FAC">
        <w:rPr>
          <w:rFonts w:ascii="Times New Roman" w:hAnsi="Times New Roman" w:cs="Times New Roman"/>
          <w:b/>
          <w:szCs w:val="16"/>
        </w:rPr>
        <w:sym w:font="Wingdings" w:char="F0E0"/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DATA</w:t>
      </w:r>
    </w:p>
    <w:p w:rsidR="00F83651" w:rsidRPr="00166FAC" w:rsidRDefault="00F83651" w:rsidP="00F8365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C684C" w:rsidRPr="00166FAC" w:rsidRDefault="001C684C" w:rsidP="001C68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1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1D1 (Test Assembly Setup-Profile_1 Capacity-Profile_1 Demand-Series_1)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,20],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F83651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907AC" w:rsidRPr="00166FAC" w:rsidRDefault="001907AC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1D2 (Test Assembly Setup-Profile_1 Capacity-Profile_1 Demand-Series_2)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07AC" w:rsidRPr="00166FAC" w:rsidRDefault="000567B3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.0001</w:t>
      </w:r>
      <w:r w:rsidRPr="00166FAC">
        <w:rPr>
          <w:rFonts w:ascii="Consolas" w:hAnsi="Consolas" w:cs="Consolas"/>
          <w:color w:val="000000"/>
          <w:sz w:val="16"/>
          <w:szCs w:val="16"/>
        </w:rPr>
        <w:t>,20,20,20,20,20,20,20,20,20,20,20,20,20],</w:t>
      </w:r>
    </w:p>
    <w:p w:rsidR="001907AC" w:rsidRPr="00166FAC" w:rsidRDefault="003220C1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6.5625,25.015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>6,25</w:t>
      </w:r>
      <w:r w:rsidRPr="00166FAC">
        <w:rPr>
          <w:rFonts w:ascii="Consolas" w:hAnsi="Consolas" w:cs="Consolas"/>
          <w:color w:val="000000"/>
          <w:sz w:val="16"/>
          <w:szCs w:val="16"/>
        </w:rPr>
        <w:t>.0002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139C7" w:rsidRPr="00166FAC" w:rsidRDefault="004139C7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139C7" w:rsidRPr="00166FAC" w:rsidRDefault="004139C7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139C7" w:rsidRPr="00166FAC" w:rsidRDefault="004139C7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139C7" w:rsidRPr="00166FAC" w:rsidRDefault="004139C7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139C7" w:rsidRPr="00166FAC" w:rsidRDefault="004139C7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139C7" w:rsidRPr="00166FAC" w:rsidRDefault="004139C7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139C7" w:rsidRPr="00166FAC" w:rsidRDefault="004139C7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139C7" w:rsidRPr="00166FAC" w:rsidRDefault="004139C7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139C7" w:rsidRPr="00166FAC" w:rsidRDefault="004139C7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139C7" w:rsidRPr="00166FAC" w:rsidRDefault="004139C7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139C7" w:rsidRPr="00166FAC" w:rsidRDefault="004139C7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139C7" w:rsidRPr="00166FAC" w:rsidRDefault="004139C7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139C7" w:rsidRPr="00166FAC" w:rsidRDefault="004139C7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139C7" w:rsidRPr="00166FAC" w:rsidRDefault="004139C7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139C7" w:rsidRPr="00166FAC" w:rsidRDefault="004139C7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139C7" w:rsidRPr="00166FAC" w:rsidRDefault="004139C7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1D3 (Test Assembly Setup-Profile_1 Capacity-Profile_1 Demand-Series_3)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83E8D" w:rsidRPr="00166FAC" w:rsidRDefault="000567B3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3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="00333766"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</w:t>
      </w:r>
      <w:r w:rsidRPr="00166FAC">
        <w:rPr>
          <w:rFonts w:ascii="Consolas" w:hAnsi="Consolas" w:cs="Consolas"/>
          <w:color w:val="000000"/>
          <w:sz w:val="16"/>
          <w:szCs w:val="16"/>
        </w:rPr>
        <w:t>,20</w:t>
      </w:r>
      <w:r w:rsidR="00333766" w:rsidRPr="00166FAC">
        <w:rPr>
          <w:rFonts w:ascii="Consolas" w:hAnsi="Consolas" w:cs="Consolas"/>
          <w:color w:val="000000"/>
          <w:sz w:val="16"/>
          <w:szCs w:val="16"/>
        </w:rPr>
        <w:t>.0003</w:t>
      </w:r>
      <w:r w:rsidRPr="00166FAC">
        <w:rPr>
          <w:rFonts w:ascii="Consolas" w:hAnsi="Consolas" w:cs="Consolas"/>
          <w:color w:val="000000"/>
          <w:sz w:val="16"/>
          <w:szCs w:val="16"/>
        </w:rPr>
        <w:t>,20,20,20,20,20,20,20,20,20,20,20,20,20],</w:t>
      </w:r>
    </w:p>
    <w:p w:rsidR="00083E8D" w:rsidRPr="00166FAC" w:rsidRDefault="00333766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0.0625,25.0</w:t>
      </w:r>
      <w:r w:rsidR="00083E8D" w:rsidRPr="00166FAC">
        <w:rPr>
          <w:rFonts w:ascii="Consolas" w:hAnsi="Consolas" w:cs="Consolas"/>
          <w:color w:val="000000"/>
          <w:sz w:val="16"/>
          <w:szCs w:val="16"/>
        </w:rPr>
        <w:t>5</w:t>
      </w:r>
      <w:r w:rsidRPr="00166FAC">
        <w:rPr>
          <w:rFonts w:ascii="Consolas" w:hAnsi="Consolas" w:cs="Consolas"/>
          <w:color w:val="000000"/>
          <w:sz w:val="16"/>
          <w:szCs w:val="16"/>
        </w:rPr>
        <w:t>0</w:t>
      </w:r>
      <w:r w:rsidR="00083E8D" w:rsidRPr="00166FAC">
        <w:rPr>
          <w:rFonts w:ascii="Consolas" w:hAnsi="Consolas" w:cs="Consolas"/>
          <w:color w:val="000000"/>
          <w:sz w:val="16"/>
          <w:szCs w:val="16"/>
        </w:rPr>
        <w:t>6,25</w:t>
      </w:r>
      <w:r w:rsidRPr="00166FAC">
        <w:rPr>
          <w:rFonts w:ascii="Consolas" w:hAnsi="Consolas" w:cs="Consolas"/>
          <w:color w:val="000000"/>
          <w:sz w:val="16"/>
          <w:szCs w:val="16"/>
        </w:rPr>
        <w:t>.0005</w:t>
      </w:r>
      <w:r w:rsidR="00083E8D" w:rsidRPr="00166FAC"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="00083E8D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83E8D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83E8D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23.2400,20.032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23.2400,20.032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30.0625,25.0506,25.0005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30.0625,25.0506,25.0005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23.2400,20.032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23.2400,20.032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23.2400,20.032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23.2400,20.032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30.0625,25.0506,25.0005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30.0625,25.0506,25.0005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30.0625,25.0506,25.0005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30.0625,25.0506,25.0005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23.2400,20.032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23.2400,20.032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23.2400,20.032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23.2400,20.032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23.2400,20.032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23.2400,20.032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23.2400,20.032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23.2400,20.032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25354" w:rsidRPr="00166FAC">
        <w:rPr>
          <w:rFonts w:ascii="Consolas" w:hAnsi="Consolas" w:cs="Consolas"/>
          <w:color w:val="000000"/>
          <w:sz w:val="16"/>
          <w:szCs w:val="16"/>
        </w:rPr>
        <w:t>30.0625,25.0506,25.0005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25354" w:rsidRPr="00166FAC">
        <w:rPr>
          <w:rFonts w:ascii="Consolas" w:hAnsi="Consolas" w:cs="Consolas"/>
          <w:color w:val="000000"/>
          <w:sz w:val="16"/>
          <w:szCs w:val="16"/>
        </w:rPr>
        <w:t>30.0625,25.0506,25.0005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25354" w:rsidRPr="00166FAC">
        <w:rPr>
          <w:rFonts w:ascii="Consolas" w:hAnsi="Consolas" w:cs="Consolas"/>
          <w:color w:val="000000"/>
          <w:sz w:val="16"/>
          <w:szCs w:val="16"/>
        </w:rPr>
        <w:t>30.0625,25.0506,25.0005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25354" w:rsidRPr="00166FAC">
        <w:rPr>
          <w:rFonts w:ascii="Consolas" w:hAnsi="Consolas" w:cs="Consolas"/>
          <w:color w:val="000000"/>
          <w:sz w:val="16"/>
          <w:szCs w:val="16"/>
        </w:rPr>
        <w:t>30.0625,25.0506,25.0005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25354" w:rsidRPr="00166FAC">
        <w:rPr>
          <w:rFonts w:ascii="Consolas" w:hAnsi="Consolas" w:cs="Consolas"/>
          <w:color w:val="000000"/>
          <w:sz w:val="16"/>
          <w:szCs w:val="16"/>
        </w:rPr>
        <w:t>30.0625,25.0506,25.0005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25354" w:rsidRPr="00166FAC">
        <w:rPr>
          <w:rFonts w:ascii="Consolas" w:hAnsi="Consolas" w:cs="Consolas"/>
          <w:color w:val="000000"/>
          <w:sz w:val="16"/>
          <w:szCs w:val="16"/>
        </w:rPr>
        <w:t>30.0625,25.0506,25.0005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25354" w:rsidRPr="00166FAC">
        <w:rPr>
          <w:rFonts w:ascii="Consolas" w:hAnsi="Consolas" w:cs="Consolas"/>
          <w:color w:val="000000"/>
          <w:sz w:val="16"/>
          <w:szCs w:val="16"/>
        </w:rPr>
        <w:t>30.0625,25.0506,25.0005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25354" w:rsidRPr="00166FAC">
        <w:rPr>
          <w:rFonts w:ascii="Consolas" w:hAnsi="Consolas" w:cs="Consolas"/>
          <w:color w:val="000000"/>
          <w:sz w:val="16"/>
          <w:szCs w:val="16"/>
        </w:rPr>
        <w:t>30.0625,25.0506,25.0005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23.2400,20.032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23.2400,20.032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23.2400,20.032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5E4819" w:rsidRPr="00166FAC">
        <w:rPr>
          <w:rFonts w:ascii="Consolas" w:hAnsi="Consolas" w:cs="Consolas"/>
          <w:color w:val="000000"/>
          <w:sz w:val="16"/>
          <w:szCs w:val="16"/>
        </w:rPr>
        <w:t>23.2400,20.032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25354" w:rsidRPr="00166FAC">
        <w:rPr>
          <w:rFonts w:ascii="Consolas" w:hAnsi="Consolas" w:cs="Consolas"/>
          <w:color w:val="000000"/>
          <w:sz w:val="16"/>
          <w:szCs w:val="16"/>
        </w:rPr>
        <w:t>30.0625,25.0506,25.0005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25354" w:rsidRPr="00166FAC">
        <w:rPr>
          <w:rFonts w:ascii="Consolas" w:hAnsi="Consolas" w:cs="Consolas"/>
          <w:color w:val="000000"/>
          <w:sz w:val="16"/>
          <w:szCs w:val="16"/>
        </w:rPr>
        <w:t>30.0625,25.0506,25.0005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25354" w:rsidRPr="00166FAC">
        <w:rPr>
          <w:rFonts w:ascii="Consolas" w:hAnsi="Consolas" w:cs="Consolas"/>
          <w:color w:val="000000"/>
          <w:sz w:val="16"/>
          <w:szCs w:val="16"/>
        </w:rPr>
        <w:t>30.0625,25.0506,25.0005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25354" w:rsidRPr="00166FAC">
        <w:rPr>
          <w:rFonts w:ascii="Consolas" w:hAnsi="Consolas" w:cs="Consolas"/>
          <w:color w:val="000000"/>
          <w:sz w:val="16"/>
          <w:szCs w:val="16"/>
        </w:rPr>
        <w:t>30.0625,25.0506,25.0005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25354" w:rsidRPr="00166FAC">
        <w:rPr>
          <w:rFonts w:ascii="Consolas" w:hAnsi="Consolas" w:cs="Consolas"/>
          <w:color w:val="000000"/>
          <w:sz w:val="16"/>
          <w:szCs w:val="16"/>
        </w:rPr>
        <w:t>30.0625,25.0506,25.0005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25354" w:rsidRPr="00166FAC">
        <w:rPr>
          <w:rFonts w:ascii="Consolas" w:hAnsi="Consolas" w:cs="Consolas"/>
          <w:color w:val="000000"/>
          <w:sz w:val="16"/>
          <w:szCs w:val="16"/>
        </w:rPr>
        <w:t>30.0625,25.0506,25.0005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83E8D" w:rsidRPr="00166FAC" w:rsidRDefault="00083E8D" w:rsidP="00083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F2F8E" w:rsidRPr="00166FAC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4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1D4 (Test Assembly Setup-Profile_1 Capacity-Profile_1 Demand-Series_4)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4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="00563CF6" w:rsidRPr="00166FAC">
        <w:rPr>
          <w:rFonts w:ascii="Consolas" w:hAnsi="Consolas" w:cs="Consolas"/>
          <w:color w:val="000000"/>
          <w:sz w:val="16"/>
          <w:szCs w:val="16"/>
        </w:rPr>
        <w:t xml:space="preserve"> = [[20.</w:t>
      </w:r>
      <w:r w:rsidRPr="00166FAC">
        <w:rPr>
          <w:rFonts w:ascii="Consolas" w:hAnsi="Consolas" w:cs="Consolas"/>
          <w:color w:val="000000"/>
          <w:sz w:val="16"/>
          <w:szCs w:val="16"/>
        </w:rPr>
        <w:t>0</w:t>
      </w:r>
      <w:r w:rsidR="00563CF6" w:rsidRPr="00166FAC">
        <w:rPr>
          <w:rFonts w:ascii="Consolas" w:hAnsi="Consolas" w:cs="Consolas"/>
          <w:color w:val="000000"/>
          <w:sz w:val="16"/>
          <w:szCs w:val="16"/>
        </w:rPr>
        <w:t>900,20.0020</w:t>
      </w:r>
      <w:r w:rsidRPr="00166FAC">
        <w:rPr>
          <w:rFonts w:ascii="Consolas" w:hAnsi="Consolas" w:cs="Consolas"/>
          <w:color w:val="000000"/>
          <w:sz w:val="16"/>
          <w:szCs w:val="16"/>
        </w:rPr>
        <w:t>,20</w:t>
      </w:r>
      <w:r w:rsidR="00563CF6" w:rsidRPr="00166FAC">
        <w:rPr>
          <w:rFonts w:ascii="Consolas" w:hAnsi="Consolas" w:cs="Consolas"/>
          <w:color w:val="000000"/>
          <w:sz w:val="16"/>
          <w:szCs w:val="16"/>
        </w:rPr>
        <w:t>.0000</w:t>
      </w:r>
      <w:r w:rsidRPr="00166FAC">
        <w:rPr>
          <w:rFonts w:ascii="Consolas" w:hAnsi="Consolas" w:cs="Consolas"/>
          <w:color w:val="000000"/>
          <w:sz w:val="16"/>
          <w:szCs w:val="16"/>
        </w:rPr>
        <w:t>,20,20,20,20,20,20,20,20,20,20,20,20,20],</w:t>
      </w:r>
    </w:p>
    <w:p w:rsidR="00F7060E" w:rsidRPr="00166FAC" w:rsidRDefault="00563CF6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</w:t>
      </w:r>
      <w:r w:rsidR="00F7060E" w:rsidRPr="00166FAC">
        <w:rPr>
          <w:rFonts w:ascii="Consolas" w:hAnsi="Consolas" w:cs="Consolas"/>
          <w:color w:val="000000"/>
          <w:sz w:val="16"/>
          <w:szCs w:val="16"/>
        </w:rPr>
        <w:t>.</w:t>
      </w:r>
      <w:r w:rsidRPr="00166FAC">
        <w:rPr>
          <w:rFonts w:ascii="Consolas" w:hAnsi="Consolas" w:cs="Consolas"/>
          <w:color w:val="000000"/>
          <w:sz w:val="16"/>
          <w:szCs w:val="16"/>
        </w:rPr>
        <w:t>14</w:t>
      </w:r>
      <w:r w:rsidR="00F7060E" w:rsidRPr="00166FAC">
        <w:rPr>
          <w:rFonts w:ascii="Consolas" w:hAnsi="Consolas" w:cs="Consolas"/>
          <w:color w:val="000000"/>
          <w:sz w:val="16"/>
          <w:szCs w:val="16"/>
        </w:rPr>
        <w:t>06,25.00</w:t>
      </w:r>
      <w:r w:rsidRPr="00166FAC">
        <w:rPr>
          <w:rFonts w:ascii="Consolas" w:hAnsi="Consolas" w:cs="Consolas"/>
          <w:color w:val="000000"/>
          <w:sz w:val="16"/>
          <w:szCs w:val="16"/>
        </w:rPr>
        <w:t>32</w:t>
      </w:r>
      <w:r w:rsidR="00F7060E" w:rsidRPr="00166FAC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.0001</w:t>
      </w:r>
      <w:r w:rsidR="00F7060E" w:rsidRPr="00166FAC"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="00F7060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F7060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F7060E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0.0900,20.0020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0.0900,20.0020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5.1406,25.0032,25.0001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5.1406,25.0032,25.0001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0.0900,20.0020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0.0900,20.0020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0.0900,20.0020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0.0900,20.0020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5.1406,25.0032,25.0001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5.1406,25.0032,25.0001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5.1406,25.0032,25.0001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5.1406,25.0032,25.0001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0.0900,20.0020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0.0900,20.0020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0.0900,20.0020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0.0900,20.0020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0.0900,20.0020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0.0900,20.0020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0.0900,20.0020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0.0900,20.0020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5.1406,25.0032,25.0001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5.1406,25.0032,25.0001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5.1406,25.0032,25.0001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5.1406,25.0032,25.0001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5.1406,25.0032,25.0001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5.1406,25.0032,25.0001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5.1406,25.0032,25.0001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5.1406,25.0032,25.0001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0.0900,20.0020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0.0900,20.0020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0.0900,20.0020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0.0900,20.0020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5.1406,25.0032,25.0001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5.1406,25.0032,25.0001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5.1406,25.0032,25.0001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5.1406,25.0032,25.0001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5.1406,25.0032,25.0001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51A48" w:rsidRPr="00166FAC">
        <w:rPr>
          <w:rFonts w:ascii="Consolas" w:hAnsi="Consolas" w:cs="Consolas"/>
          <w:color w:val="000000"/>
          <w:sz w:val="16"/>
          <w:szCs w:val="16"/>
        </w:rPr>
        <w:t>25.1406,25.0032,25.0001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51A48" w:rsidRPr="00166FAC" w:rsidRDefault="00351A48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F7060E" w:rsidRPr="00166FAC" w:rsidRDefault="00F7060E" w:rsidP="00F7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5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1D5 (Test Assembly Setup-Profile_1 Capacity-Profile_1 Demand-Series_5)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 xml:space="preserve">//Product Demand – Series # </w:t>
      </w:r>
      <w:r w:rsidR="0094512F" w:rsidRPr="00166FAC">
        <w:rPr>
          <w:rFonts w:ascii="Consolas" w:hAnsi="Consolas" w:cs="Consolas"/>
          <w:color w:val="008000"/>
          <w:sz w:val="16"/>
          <w:szCs w:val="16"/>
        </w:rPr>
        <w:t>5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1D6F8A" w:rsidRPr="00166FAC">
        <w:rPr>
          <w:rFonts w:ascii="Consolas" w:hAnsi="Consolas" w:cs="Consolas"/>
          <w:color w:val="000000"/>
          <w:sz w:val="16"/>
          <w:szCs w:val="16"/>
        </w:rPr>
        <w:t>22.2500,20.0506,20.0011</w:t>
      </w:r>
      <w:r w:rsidRPr="00166FAC">
        <w:rPr>
          <w:rFonts w:ascii="Consolas" w:hAnsi="Consolas" w:cs="Consolas"/>
          <w:color w:val="000000"/>
          <w:sz w:val="16"/>
          <w:szCs w:val="16"/>
        </w:rPr>
        <w:t>,20,20,20,20,20,20,20,20,20,20,20,20,20],</w:t>
      </w:r>
    </w:p>
    <w:p w:rsidR="00741E59" w:rsidRPr="00166FAC" w:rsidRDefault="001D6F8A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8</w:t>
      </w:r>
      <w:r w:rsidR="00741E59" w:rsidRPr="00166FAC">
        <w:rPr>
          <w:rFonts w:ascii="Consolas" w:hAnsi="Consolas" w:cs="Consolas"/>
          <w:color w:val="000000"/>
          <w:sz w:val="16"/>
          <w:szCs w:val="16"/>
        </w:rPr>
        <w:t>.</w:t>
      </w:r>
      <w:r w:rsidRPr="00166FAC">
        <w:rPr>
          <w:rFonts w:ascii="Consolas" w:hAnsi="Consolas" w:cs="Consolas"/>
          <w:color w:val="000000"/>
          <w:sz w:val="16"/>
          <w:szCs w:val="16"/>
        </w:rPr>
        <w:t>5</w:t>
      </w:r>
      <w:r w:rsidR="00741E59" w:rsidRPr="00166FAC">
        <w:rPr>
          <w:rFonts w:ascii="Consolas" w:hAnsi="Consolas" w:cs="Consolas"/>
          <w:color w:val="000000"/>
          <w:sz w:val="16"/>
          <w:szCs w:val="16"/>
        </w:rPr>
        <w:t>1</w:t>
      </w:r>
      <w:r w:rsidRPr="00166FAC">
        <w:rPr>
          <w:rFonts w:ascii="Consolas" w:hAnsi="Consolas" w:cs="Consolas"/>
          <w:color w:val="000000"/>
          <w:sz w:val="16"/>
          <w:szCs w:val="16"/>
        </w:rPr>
        <w:t>56,25.0791</w:t>
      </w:r>
      <w:r w:rsidR="00741E59" w:rsidRPr="00166FAC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.00</w:t>
      </w:r>
      <w:r w:rsidR="00741E59" w:rsidRPr="00166FAC">
        <w:rPr>
          <w:rFonts w:ascii="Consolas" w:hAnsi="Consolas" w:cs="Consolas"/>
          <w:color w:val="000000"/>
          <w:sz w:val="16"/>
          <w:szCs w:val="16"/>
        </w:rPr>
        <w:t>1</w:t>
      </w:r>
      <w:r w:rsidRPr="00166FAC">
        <w:rPr>
          <w:rFonts w:ascii="Consolas" w:hAnsi="Consolas" w:cs="Consolas"/>
          <w:color w:val="000000"/>
          <w:sz w:val="16"/>
          <w:szCs w:val="16"/>
        </w:rPr>
        <w:t>8</w:t>
      </w:r>
      <w:r w:rsidR="00741E59" w:rsidRPr="00166FAC"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="00741E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741E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741E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2.2500,20.0506,20.001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2.2500,20.0506,20.001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8.5156,25.0791,25.0018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8.5156,25.0791,25.0018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2.2500,20.0506,20.001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2.2500,20.0506,20.001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2.2500,20.0506,20.001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2.2500,20.0506,20.001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8.5156,25.0791,25.0018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8.5156,25.0791,25.0018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8.5156,25.0791,25.0018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8.5156,25.0791,25.0018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2.2500,20.0506,20.001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2.2500,20.0506,20.001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2.2500,20.0506,20.001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2.2500,20.0506,20.001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2.2500,20.0506,20.001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2.2500,20.0506,20.001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2.2500,20.0506,20.001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2.2500,20.0506,20.001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8.5156,25.0791,25.0018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8.5156,25.0791,25.0018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8.5156,25.0791,25.0018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8.5156,25.0791,25.0018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8.5156,25.0791,25.0018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8.5156,25.0791,25.0018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8.5156,25.0791,25.0018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8.5156,25.0791,25.0018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2.2500,20.0506,20.001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2.2500,20.0506,20.001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2.2500,20.0506,20.001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2.2500,20.0506,20.001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8.5156,25.0791,25.0018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8.5156,25.0791,25.0018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8.5156,25.0791,25.0018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8.5156,25.0791,25.0018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8.5156,25.0791,25.0018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F2572" w:rsidRPr="00166FAC">
        <w:rPr>
          <w:rFonts w:ascii="Consolas" w:hAnsi="Consolas" w:cs="Consolas"/>
          <w:color w:val="000000"/>
          <w:sz w:val="16"/>
          <w:szCs w:val="16"/>
        </w:rPr>
        <w:t>28.5156,25.0791,25.0018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41E59" w:rsidRPr="00166FAC" w:rsidRDefault="00741E59" w:rsidP="00741E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907AC" w:rsidRPr="00166FAC" w:rsidRDefault="00741E59" w:rsidP="00741E5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41E59" w:rsidRPr="00166FAC" w:rsidRDefault="00741E59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6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1D6 (Test Assembly Setup-Profile_1 Capacity-Profile_1 Demand-Series_6)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6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932509" w:rsidRPr="00166FAC">
        <w:rPr>
          <w:rFonts w:ascii="Consolas" w:hAnsi="Consolas" w:cs="Consolas"/>
          <w:color w:val="000000"/>
          <w:sz w:val="16"/>
          <w:szCs w:val="16"/>
        </w:rPr>
        <w:t>27.2900,20.1</w:t>
      </w:r>
      <w:r w:rsidRPr="00166FAC">
        <w:rPr>
          <w:rFonts w:ascii="Consolas" w:hAnsi="Consolas" w:cs="Consolas"/>
          <w:color w:val="000000"/>
          <w:sz w:val="16"/>
          <w:szCs w:val="16"/>
        </w:rPr>
        <w:t>6</w:t>
      </w:r>
      <w:r w:rsidR="00932509" w:rsidRPr="00166FAC">
        <w:rPr>
          <w:rFonts w:ascii="Consolas" w:hAnsi="Consolas" w:cs="Consolas"/>
          <w:color w:val="000000"/>
          <w:sz w:val="16"/>
          <w:szCs w:val="16"/>
        </w:rPr>
        <w:t>40,20.0037</w:t>
      </w:r>
      <w:r w:rsidRPr="00166FAC">
        <w:rPr>
          <w:rFonts w:ascii="Consolas" w:hAnsi="Consolas" w:cs="Consolas"/>
          <w:color w:val="000000"/>
          <w:sz w:val="16"/>
          <w:szCs w:val="16"/>
        </w:rPr>
        <w:t>,20</w:t>
      </w:r>
      <w:r w:rsidR="00932509" w:rsidRPr="00166FAC">
        <w:rPr>
          <w:rFonts w:ascii="Consolas" w:hAnsi="Consolas" w:cs="Consolas"/>
          <w:color w:val="000000"/>
          <w:sz w:val="16"/>
          <w:szCs w:val="16"/>
        </w:rPr>
        <w:t>.0001</w:t>
      </w:r>
      <w:r w:rsidRPr="00166FAC">
        <w:rPr>
          <w:rFonts w:ascii="Consolas" w:hAnsi="Consolas" w:cs="Consolas"/>
          <w:color w:val="000000"/>
          <w:sz w:val="16"/>
          <w:szCs w:val="16"/>
        </w:rPr>
        <w:t>,20,20,20,20,20,20,20,20,20,20,20,20],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</w:t>
      </w:r>
      <w:r w:rsidR="00932509" w:rsidRPr="00166FAC">
        <w:rPr>
          <w:rFonts w:ascii="Consolas" w:hAnsi="Consolas" w:cs="Consolas"/>
          <w:color w:val="000000"/>
          <w:sz w:val="16"/>
          <w:szCs w:val="16"/>
        </w:rPr>
        <w:t>36.3906</w:t>
      </w:r>
      <w:r w:rsidRPr="00166FAC">
        <w:rPr>
          <w:rFonts w:ascii="Consolas" w:hAnsi="Consolas" w:cs="Consolas"/>
          <w:color w:val="000000"/>
          <w:sz w:val="16"/>
          <w:szCs w:val="16"/>
        </w:rPr>
        <w:t>,25.</w:t>
      </w:r>
      <w:r w:rsidR="00932509" w:rsidRPr="00166FAC">
        <w:rPr>
          <w:rFonts w:ascii="Consolas" w:hAnsi="Consolas" w:cs="Consolas"/>
          <w:color w:val="000000"/>
          <w:sz w:val="16"/>
          <w:szCs w:val="16"/>
        </w:rPr>
        <w:t>2563</w:t>
      </w:r>
      <w:r w:rsidRPr="00166FAC">
        <w:rPr>
          <w:rFonts w:ascii="Consolas" w:hAnsi="Consolas" w:cs="Consolas"/>
          <w:color w:val="000000"/>
          <w:sz w:val="16"/>
          <w:szCs w:val="16"/>
        </w:rPr>
        <w:t>,25.00</w:t>
      </w:r>
      <w:r w:rsidR="00932509" w:rsidRPr="00166FAC">
        <w:rPr>
          <w:rFonts w:ascii="Consolas" w:hAnsi="Consolas" w:cs="Consolas"/>
          <w:color w:val="000000"/>
          <w:sz w:val="16"/>
          <w:szCs w:val="16"/>
        </w:rPr>
        <w:t>5</w:t>
      </w:r>
      <w:r w:rsidRPr="00166FAC">
        <w:rPr>
          <w:rFonts w:ascii="Consolas" w:hAnsi="Consolas" w:cs="Consolas"/>
          <w:color w:val="000000"/>
          <w:sz w:val="16"/>
          <w:szCs w:val="16"/>
        </w:rPr>
        <w:t>8,25</w:t>
      </w:r>
      <w:r w:rsidR="00932509" w:rsidRPr="00166FAC">
        <w:rPr>
          <w:rFonts w:ascii="Consolas" w:hAnsi="Consolas" w:cs="Consolas"/>
          <w:color w:val="000000"/>
          <w:sz w:val="16"/>
          <w:szCs w:val="16"/>
        </w:rPr>
        <w:t>.0001</w:t>
      </w:r>
      <w:r w:rsidRPr="00166FAC">
        <w:rPr>
          <w:rFonts w:ascii="Consolas" w:hAnsi="Consolas" w:cs="Consolas"/>
          <w:color w:val="000000"/>
          <w:sz w:val="16"/>
          <w:szCs w:val="16"/>
        </w:rPr>
        <w:t>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27.2900,20.1640,20.0037,20.0001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27.2900,20.1640,20.0037,20.0001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36.3906,25.2563,25.0058,25.0001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36.3906,25.2563,25.0058,25.0001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27.2900,20.1640,20.0037,20.0001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27.2900,20.1640,20.0037,20.0001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27.2900,20.1640,20.0037,20.0001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27.2900,20.1640,20.0037,20.0001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36.3906,25.2563,25.0058,25.0001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36.3906,25.2563,25.0058,25.0001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36.3906,25.2563,25.0058,25.0001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36.3906,25.2563,25.0058,25.0001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27.2900,20.1640,20.0037,20.0001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27.2900,20.1640,20.0037,20.0001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27.2900,20.1640,20.0037,20.0001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27.2900,20.1640,20.0037,20.0001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27.2900,20.1640,20.0037,20.0001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27.2900,20.1640,20.0037,20.0001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27.2900,20.1640,20.0037,20.0001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27.2900,20.1640,20.0037,20.0001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36.3906,25.2563,25.0058,25.0001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36.3906,25.2563,25.0058,25.0001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36.3906,25.2563,25.0058,25.0001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36.3906,25.2563,25.0058,25.0001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36.3906,25.2563,25.0058,25.0001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36.3906,25.2563,25.0058,25.0001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36.3906,25.2563,25.0058,25.0001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36.3906,25.2563,25.0058,25.0001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27.2900,20.1640,20.0037,20.0001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27.2900,20.1640,20.0037,20.0001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27.2900,20.1640,20.0037,20.0001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27.2900,20.1640,20.0037,20.0001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36.3906,25.2563,25.0058,25.0001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36.3906,25.2563,25.0058,25.0001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36.3906,25.2563,25.0058,25.0001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36.3906,25.2563,25.0058,25.0001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36.3906,25.2563,25.0058,25.0001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305246" w:rsidRPr="00166FAC">
        <w:rPr>
          <w:rFonts w:ascii="Consolas" w:hAnsi="Consolas" w:cs="Consolas"/>
          <w:color w:val="000000"/>
          <w:sz w:val="16"/>
          <w:szCs w:val="16"/>
        </w:rPr>
        <w:t>36.3906,25.2563,25.0058,25.0001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0D41" w:rsidRPr="00166FAC" w:rsidRDefault="00D60D41" w:rsidP="00D6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60D41" w:rsidRPr="00166FAC" w:rsidRDefault="00D60D41" w:rsidP="00D60D4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D60D41" w:rsidRPr="00166FAC" w:rsidRDefault="00D60D41" w:rsidP="00D60D4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87739" w:rsidRPr="00166FAC" w:rsidRDefault="00C87739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7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1D7 (Test Assembly Setup-Profile_1 Capacity-Profile_1 Demand-Series_7)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7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357D34" w:rsidRPr="00166FAC">
        <w:rPr>
          <w:rFonts w:ascii="Consolas" w:hAnsi="Consolas" w:cs="Consolas"/>
          <w:color w:val="000000"/>
          <w:sz w:val="16"/>
          <w:szCs w:val="16"/>
        </w:rPr>
        <w:t>20.1600,20.0064</w:t>
      </w:r>
      <w:r w:rsidRPr="00166FAC">
        <w:rPr>
          <w:rFonts w:ascii="Consolas" w:hAnsi="Consolas" w:cs="Consolas"/>
          <w:color w:val="000000"/>
          <w:sz w:val="16"/>
          <w:szCs w:val="16"/>
        </w:rPr>
        <w:t>,20.00</w:t>
      </w:r>
      <w:r w:rsidR="00357D34" w:rsidRPr="00166FAC">
        <w:rPr>
          <w:rFonts w:ascii="Consolas" w:hAnsi="Consolas" w:cs="Consolas"/>
          <w:color w:val="000000"/>
          <w:sz w:val="16"/>
          <w:szCs w:val="16"/>
        </w:rPr>
        <w:t>03,20</w:t>
      </w:r>
      <w:r w:rsidRPr="00166FAC">
        <w:rPr>
          <w:rFonts w:ascii="Consolas" w:hAnsi="Consolas" w:cs="Consolas"/>
          <w:color w:val="000000"/>
          <w:sz w:val="16"/>
          <w:szCs w:val="16"/>
        </w:rPr>
        <w:t>,20,20,20,20,20,20,20,20,20,20,20,20],</w:t>
      </w:r>
    </w:p>
    <w:p w:rsidR="00C87739" w:rsidRPr="00166FAC" w:rsidRDefault="00357D34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</w:t>
      </w:r>
      <w:r w:rsidR="00C87739" w:rsidRPr="00166FAC">
        <w:rPr>
          <w:rFonts w:ascii="Consolas" w:hAnsi="Consolas" w:cs="Consolas"/>
          <w:color w:val="000000"/>
          <w:sz w:val="16"/>
          <w:szCs w:val="16"/>
        </w:rPr>
        <w:t>.</w:t>
      </w:r>
      <w:r w:rsidRPr="00166FAC">
        <w:rPr>
          <w:rFonts w:ascii="Consolas" w:hAnsi="Consolas" w:cs="Consolas"/>
          <w:color w:val="000000"/>
          <w:sz w:val="16"/>
          <w:szCs w:val="16"/>
        </w:rPr>
        <w:t>2500</w:t>
      </w:r>
      <w:r w:rsidR="00C87739" w:rsidRPr="00166FAC">
        <w:rPr>
          <w:rFonts w:ascii="Consolas" w:hAnsi="Consolas" w:cs="Consolas"/>
          <w:color w:val="000000"/>
          <w:sz w:val="16"/>
          <w:szCs w:val="16"/>
        </w:rPr>
        <w:t>,25.</w:t>
      </w:r>
      <w:r w:rsidRPr="00166FAC">
        <w:rPr>
          <w:rFonts w:ascii="Consolas" w:hAnsi="Consolas" w:cs="Consolas"/>
          <w:color w:val="000000"/>
          <w:sz w:val="16"/>
          <w:szCs w:val="16"/>
        </w:rPr>
        <w:t>0100</w:t>
      </w:r>
      <w:r w:rsidR="00C87739" w:rsidRPr="00166FAC">
        <w:rPr>
          <w:rFonts w:ascii="Consolas" w:hAnsi="Consolas" w:cs="Consolas"/>
          <w:color w:val="000000"/>
          <w:sz w:val="16"/>
          <w:szCs w:val="16"/>
        </w:rPr>
        <w:t>,25.00</w:t>
      </w:r>
      <w:r w:rsidRPr="00166FAC">
        <w:rPr>
          <w:rFonts w:ascii="Consolas" w:hAnsi="Consolas" w:cs="Consolas"/>
          <w:color w:val="000000"/>
          <w:sz w:val="16"/>
          <w:szCs w:val="16"/>
        </w:rPr>
        <w:t>04</w:t>
      </w:r>
      <w:r w:rsidR="00C87739" w:rsidRPr="00166FAC"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="00C8773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8773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8773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0.1600,20.006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0.1600,20.006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5.2500,25.0100,25.0004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5.2500,25.0100,25.0004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0.1600,20.006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0.1600,20.006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0.1600,20.006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0.1600,20.006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5.2500,25.0100,25.0004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5.2500,25.0100,25.0004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5.2500,25.0100,25.0004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5.2500,25.0100,25.0004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0.1600,20.006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0.1600,20.006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0.1600,20.006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0.1600,20.006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0.1600,20.006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0.1600,20.006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0.1600,20.006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0.1600,20.006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5.2500,25.0100,25.0004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5.2500,25.0100,25.0004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5.2500,25.0100,25.0004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5.2500,25.0100,25.0004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5.2500,25.0100,25.0004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5.2500,25.0100,25.0004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5.2500,25.0100,25.0004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5.2500,25.0100,25.0004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0.1600,20.006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0.1600,20.006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0.1600,20.006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0.1600,20.0064,20.0003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5.2500,25.0100,25.0004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5.2500,25.0100,25.0004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5.2500,25.0100,25.0004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5.2500,25.0100,25.0004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5.2500,25.0100,25.0004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0032AC" w:rsidRPr="00166FAC">
        <w:rPr>
          <w:rFonts w:ascii="Consolas" w:hAnsi="Consolas" w:cs="Consolas"/>
          <w:color w:val="000000"/>
          <w:sz w:val="16"/>
          <w:szCs w:val="16"/>
        </w:rPr>
        <w:t>25.2500,25.0100,25.0004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C87739" w:rsidRPr="00166FAC" w:rsidRDefault="00C87739" w:rsidP="00C8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C87739" w:rsidRPr="00166FAC" w:rsidRDefault="00C87739" w:rsidP="00C8773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A2150" w:rsidRPr="00166FAC" w:rsidRDefault="00EA2150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A2150" w:rsidRPr="00166FAC" w:rsidRDefault="00EA2150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A2150" w:rsidRPr="00166FAC" w:rsidRDefault="00EA2150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A2150" w:rsidRPr="00166FAC" w:rsidRDefault="00EA2150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A2150" w:rsidRPr="00166FAC" w:rsidRDefault="00EA2150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A2150" w:rsidRPr="00166FAC" w:rsidRDefault="00EA2150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A2150" w:rsidRPr="00166FAC" w:rsidRDefault="00EA2150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A2150" w:rsidRPr="00166FAC" w:rsidRDefault="00EA2150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A2150" w:rsidRPr="00166FAC" w:rsidRDefault="00EA2150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A2150" w:rsidRPr="00166FAC" w:rsidRDefault="00EA2150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A2150" w:rsidRPr="00166FAC" w:rsidRDefault="00EA2150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A2150" w:rsidRPr="00166FAC" w:rsidRDefault="00EA2150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A2150" w:rsidRPr="00166FAC" w:rsidRDefault="00EA2150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A2150" w:rsidRPr="00166FAC" w:rsidRDefault="00EA2150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A2150" w:rsidRPr="00166FAC" w:rsidRDefault="00EA2150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A2150" w:rsidRPr="00166FAC" w:rsidRDefault="00EA2150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A2150" w:rsidRPr="00166FAC" w:rsidRDefault="00EA2150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A2150" w:rsidRPr="00166FAC" w:rsidRDefault="00EA2150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A2150" w:rsidRPr="00166FAC" w:rsidRDefault="00EA2150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A2150" w:rsidRPr="00166FAC" w:rsidRDefault="00EA2150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8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1D8 (Test Assembly Setup-Profile_1 Capacity-Profile_1 Demand-Series_8)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8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</w:t>
      </w:r>
      <w:r w:rsidR="00D26635" w:rsidRPr="00166FAC">
        <w:rPr>
          <w:rFonts w:ascii="Consolas" w:hAnsi="Consolas" w:cs="Consolas"/>
          <w:color w:val="000000"/>
          <w:sz w:val="16"/>
          <w:szCs w:val="16"/>
        </w:rPr>
        <w:t>4.00</w:t>
      </w:r>
      <w:r w:rsidRPr="00166FAC">
        <w:rPr>
          <w:rFonts w:ascii="Consolas" w:hAnsi="Consolas" w:cs="Consolas"/>
          <w:color w:val="000000"/>
          <w:sz w:val="16"/>
          <w:szCs w:val="16"/>
        </w:rPr>
        <w:t>00</w:t>
      </w:r>
      <w:r w:rsidR="00D26635" w:rsidRPr="00166FAC">
        <w:rPr>
          <w:rFonts w:ascii="Consolas" w:hAnsi="Consolas" w:cs="Consolas"/>
          <w:color w:val="000000"/>
          <w:sz w:val="16"/>
          <w:szCs w:val="16"/>
        </w:rPr>
        <w:t>,20.1600</w:t>
      </w:r>
      <w:r w:rsidRPr="00166FAC">
        <w:rPr>
          <w:rFonts w:ascii="Consolas" w:hAnsi="Consolas" w:cs="Consolas"/>
          <w:color w:val="000000"/>
          <w:sz w:val="16"/>
          <w:szCs w:val="16"/>
        </w:rPr>
        <w:t>,20.00</w:t>
      </w:r>
      <w:r w:rsidR="00D26635" w:rsidRPr="00166FAC">
        <w:rPr>
          <w:rFonts w:ascii="Consolas" w:hAnsi="Consolas" w:cs="Consolas"/>
          <w:color w:val="000000"/>
          <w:sz w:val="16"/>
          <w:szCs w:val="16"/>
        </w:rPr>
        <w:t>64</w:t>
      </w:r>
      <w:r w:rsidRPr="00166FAC">
        <w:rPr>
          <w:rFonts w:ascii="Consolas" w:hAnsi="Consolas" w:cs="Consolas"/>
          <w:color w:val="000000"/>
          <w:sz w:val="16"/>
          <w:szCs w:val="16"/>
        </w:rPr>
        <w:t>,20</w:t>
      </w:r>
      <w:r w:rsidR="00D26635" w:rsidRPr="00166FAC">
        <w:rPr>
          <w:rFonts w:ascii="Consolas" w:hAnsi="Consolas" w:cs="Consolas"/>
          <w:color w:val="000000"/>
          <w:sz w:val="16"/>
          <w:szCs w:val="16"/>
        </w:rPr>
        <w:t>.0003</w:t>
      </w:r>
      <w:r w:rsidRPr="00166FAC">
        <w:rPr>
          <w:rFonts w:ascii="Consolas" w:hAnsi="Consolas" w:cs="Consolas"/>
          <w:color w:val="000000"/>
          <w:sz w:val="16"/>
          <w:szCs w:val="16"/>
        </w:rPr>
        <w:t>,20,20,20,20,20,20,20,20,20,20,20,20],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</w:t>
      </w:r>
      <w:r w:rsidR="00D26635" w:rsidRPr="00166FAC">
        <w:rPr>
          <w:rFonts w:ascii="Consolas" w:hAnsi="Consolas" w:cs="Consolas"/>
          <w:color w:val="000000"/>
          <w:sz w:val="16"/>
          <w:szCs w:val="16"/>
        </w:rPr>
        <w:t>31</w:t>
      </w:r>
      <w:r w:rsidRPr="00166FAC">
        <w:rPr>
          <w:rFonts w:ascii="Consolas" w:hAnsi="Consolas" w:cs="Consolas"/>
          <w:color w:val="000000"/>
          <w:sz w:val="16"/>
          <w:szCs w:val="16"/>
        </w:rPr>
        <w:t>.2500,25.</w:t>
      </w:r>
      <w:r w:rsidR="00D26635" w:rsidRPr="00166FAC"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00,25.0</w:t>
      </w:r>
      <w:r w:rsidR="00D26635" w:rsidRPr="00166FAC">
        <w:rPr>
          <w:rFonts w:ascii="Consolas" w:hAnsi="Consolas" w:cs="Consolas"/>
          <w:color w:val="000000"/>
          <w:sz w:val="16"/>
          <w:szCs w:val="16"/>
        </w:rPr>
        <w:t>1</w:t>
      </w:r>
      <w:r w:rsidRPr="00166FAC">
        <w:rPr>
          <w:rFonts w:ascii="Consolas" w:hAnsi="Consolas" w:cs="Consolas"/>
          <w:color w:val="000000"/>
          <w:sz w:val="16"/>
          <w:szCs w:val="16"/>
        </w:rPr>
        <w:t>0</w:t>
      </w:r>
      <w:r w:rsidR="00D26635" w:rsidRPr="00166FAC">
        <w:rPr>
          <w:rFonts w:ascii="Consolas" w:hAnsi="Consolas" w:cs="Consolas"/>
          <w:color w:val="000000"/>
          <w:sz w:val="16"/>
          <w:szCs w:val="16"/>
        </w:rPr>
        <w:t>0</w:t>
      </w:r>
      <w:r w:rsidRPr="00166FAC">
        <w:rPr>
          <w:rFonts w:ascii="Consolas" w:hAnsi="Consolas" w:cs="Consolas"/>
          <w:color w:val="000000"/>
          <w:sz w:val="16"/>
          <w:szCs w:val="16"/>
        </w:rPr>
        <w:t>,25</w:t>
      </w:r>
      <w:r w:rsidR="00D26635" w:rsidRPr="00166FAC">
        <w:rPr>
          <w:rFonts w:ascii="Consolas" w:hAnsi="Consolas" w:cs="Consolas"/>
          <w:color w:val="000000"/>
          <w:sz w:val="16"/>
          <w:szCs w:val="16"/>
        </w:rPr>
        <w:t>.0004</w:t>
      </w:r>
      <w:r w:rsidRPr="00166FAC">
        <w:rPr>
          <w:rFonts w:ascii="Consolas" w:hAnsi="Consolas" w:cs="Consolas"/>
          <w:color w:val="000000"/>
          <w:sz w:val="16"/>
          <w:szCs w:val="16"/>
        </w:rPr>
        <w:t>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24.0000,20.1600,20.0064,20.0003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24.0000,20.1600,20.0064,20.0003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31.2500,25.2500,25.0100,25.0004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31.2500,25.2500,25.0100,25.0004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24.0000,20.1600,20.0064,20.0003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24.0000,20.1600,20.0064,20.0003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24.0000,20.1600,20.0064,20.0003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24.0000,20.1600,20.0064,20.0003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31.2500,25.2500,25.0100,25.0004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31.2500,25.2500,25.0100,25.0004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31.2500,25.2500,25.0100,25.0004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31.2500,25.2500,25.0100,25.0004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24.0000,20.1600,20.0064,20.0003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24.0000,20.1600,20.0064,20.0003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24.0000,20.1600,20.0064,20.0003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24.0000,20.1600,20.0064,20.0003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24.0000,20.1600,20.0064,20.0003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24.0000,20.1600,20.0064,20.0003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24.0000,20.1600,20.0064,20.0003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24.0000,20.1600,20.0064,20.0003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31.2500,25.2500,25.0100,25.0004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31.2500,25.2500,25.0100,25.0004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31.2500,25.2500,25.0100,25.0004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31.2500,25.2500,25.0100,25.0004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31.2500,25.2500,25.0100,25.0004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31.2500,25.2500,25.0100,25.0004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31.2500,25.2500,25.0100,25.0004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31.2500,25.2500,25.0100,25.0004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24.0000,20.1600,20.0064,20.0003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24.0000,20.1600,20.0064,20.0003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24.0000,20.1600,20.0064,20.0003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24.0000,20.1600,20.0064,20.0003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31.2500,25.2500,25.0100,25.0004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31.2500,25.2500,25.0100,25.0004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31.2500,25.2500,25.0100,25.0004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31.2500,25.2500,25.0100,25.0004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31.2500,25.2500,25.0100,25.0004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929A6" w:rsidRPr="00166FAC">
        <w:rPr>
          <w:rFonts w:ascii="Consolas" w:hAnsi="Consolas" w:cs="Consolas"/>
          <w:color w:val="000000"/>
          <w:sz w:val="16"/>
          <w:szCs w:val="16"/>
        </w:rPr>
        <w:t>31.2500,25.2500,25.0100,25.0004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F73C7" w:rsidRPr="00166FAC" w:rsidRDefault="00BF73C7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150" w:rsidRPr="00166FAC" w:rsidRDefault="00EA2150" w:rsidP="00EA2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907AC" w:rsidRPr="00166FAC" w:rsidRDefault="00EA2150" w:rsidP="00EA2150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9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1D9 (Test Assembly Setup-Profile_1 Capacity-Profile_1 Demand-Series_9)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="007C04D3"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</w:t>
      </w:r>
      <w:r w:rsidRPr="00166FAC">
        <w:rPr>
          <w:rFonts w:ascii="Consolas" w:hAnsi="Consolas" w:cs="Consolas"/>
          <w:color w:val="000000"/>
          <w:sz w:val="16"/>
          <w:szCs w:val="16"/>
        </w:rPr>
        <w:t>,20,20,20,20,20,20,20,20,20,20,20,20],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</w:t>
      </w:r>
      <w:r w:rsidR="007C04D3" w:rsidRPr="00166FAC">
        <w:rPr>
          <w:rFonts w:ascii="Consolas" w:hAnsi="Consolas" w:cs="Consolas"/>
          <w:color w:val="000000"/>
          <w:sz w:val="16"/>
          <w:szCs w:val="16"/>
        </w:rPr>
        <w:t>45</w:t>
      </w:r>
      <w:r w:rsidRPr="00166FAC">
        <w:rPr>
          <w:rFonts w:ascii="Consolas" w:hAnsi="Consolas" w:cs="Consolas"/>
          <w:color w:val="000000"/>
          <w:sz w:val="16"/>
          <w:szCs w:val="16"/>
        </w:rPr>
        <w:t>.2500,25.</w:t>
      </w:r>
      <w:r w:rsidR="007C04D3" w:rsidRPr="00166FAC">
        <w:rPr>
          <w:rFonts w:ascii="Consolas" w:hAnsi="Consolas" w:cs="Consolas"/>
          <w:color w:val="000000"/>
          <w:sz w:val="16"/>
          <w:szCs w:val="16"/>
        </w:rPr>
        <w:t>81</w:t>
      </w:r>
      <w:r w:rsidRPr="00166FAC">
        <w:rPr>
          <w:rFonts w:ascii="Consolas" w:hAnsi="Consolas" w:cs="Consolas"/>
          <w:color w:val="000000"/>
          <w:sz w:val="16"/>
          <w:szCs w:val="16"/>
        </w:rPr>
        <w:t>00,25.0</w:t>
      </w:r>
      <w:r w:rsidR="007C04D3" w:rsidRPr="00166FAC">
        <w:rPr>
          <w:rFonts w:ascii="Consolas" w:hAnsi="Consolas" w:cs="Consolas"/>
          <w:color w:val="000000"/>
          <w:sz w:val="16"/>
          <w:szCs w:val="16"/>
        </w:rPr>
        <w:t>324,25.0013</w:t>
      </w:r>
      <w:r w:rsidRPr="00166FAC">
        <w:rPr>
          <w:rFonts w:ascii="Consolas" w:hAnsi="Consolas" w:cs="Consolas"/>
          <w:color w:val="000000"/>
          <w:sz w:val="16"/>
          <w:szCs w:val="16"/>
        </w:rPr>
        <w:t>,25</w:t>
      </w:r>
      <w:r w:rsidR="007C04D3" w:rsidRPr="00166FAC">
        <w:rPr>
          <w:rFonts w:ascii="Consolas" w:hAnsi="Consolas" w:cs="Consolas"/>
          <w:color w:val="000000"/>
          <w:sz w:val="16"/>
          <w:szCs w:val="16"/>
        </w:rPr>
        <w:t>.0001</w:t>
      </w:r>
      <w:r w:rsidRPr="00166FAC">
        <w:rPr>
          <w:rFonts w:ascii="Consolas" w:hAnsi="Consolas" w:cs="Consolas"/>
          <w:color w:val="000000"/>
          <w:sz w:val="16"/>
          <w:szCs w:val="16"/>
        </w:rPr>
        <w:t>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32.9600,20.5184,20.0207,20.0008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32.9600,20.5184,20.0207,20.0008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45.2500,25.8100,25.0324,25.0013,25.0001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45.2500,25.8100,25.0324,25.0013,25.0001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32.9600,20.5184,20.0207,20.0008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32.9600,20.5184,20.0207,20.0008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32.9600,20.5184,20.0207,20.0008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32.9600,20.5184,20.0207,20.0008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45.2500,25.8100,25.0324,25.0013,25.0001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45.2500,25.8100,25.0324,25.0013,25.0001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45.2500,25.8100,25.0324,25.0013,25.0001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45.2500,25.8100,25.0324,25.0013,25.0001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32.9600,20.5184,20.0207,20.0008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32.9600,20.5184,20.0207,20.0008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32.9600,20.5184,20.0207,20.0008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32.9600,20.5184,20.0207,20.0008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32.9600,20.5184,20.0207,20.0008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32.9600,20.5184,20.0207,20.0008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32.9600,20.5184,20.0207,20.0008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32.9600,20.5184,20.0207,20.0008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45.2500,25.8100,25.0324,25.0013,25.0001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45.2500,25.8100,25.0324,25.0013,25.0001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45.2500,25.8100,25.0324,25.0013,25.0001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45.2500,25.8100,25.0324,25.0013,25.0001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45.2500,25.8100,25.0324,25.0013,25.0001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45.2500,25.8100,25.0324,25.0013,25.0001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45.2500,25.8100,25.0324,25.0013,25.0001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45.2500,25.8100,25.0324,25.0013,25.0001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32.9600,20.5184,20.0207,20.0008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32.9600,20.5184,20.0207,20.0008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32.9600,20.5184,20.0207,20.0008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32.9600,20.5184,20.0207,20.0008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45.2500,25.8100,25.0324,25.0013,25.0001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45.2500,25.8100,25.0324,25.0013,25.0001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45.2500,25.8100,25.0324,25.0013,25.0001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45.2500,25.8100,25.0324,25.0013,25.0001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45.2500,25.8100,25.0324,25.0013,25.0001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143482" w:rsidRPr="00166FAC">
        <w:rPr>
          <w:rFonts w:ascii="Consolas" w:hAnsi="Consolas" w:cs="Consolas"/>
          <w:color w:val="000000"/>
          <w:sz w:val="16"/>
          <w:szCs w:val="16"/>
        </w:rPr>
        <w:t>45.2500,25.8100,25.0324,25.0013,25.0001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BF73C7" w:rsidRPr="00166FAC" w:rsidRDefault="00BF73C7" w:rsidP="00BF73C7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0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2D1 (Test Assembly Setup-Profile_1 Capacity-Profile_2 Demand-Series_1)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1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,20],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693B06" w:rsidRPr="00166FAC" w:rsidRDefault="00693B06" w:rsidP="00693B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693B06" w:rsidRPr="00166FAC" w:rsidRDefault="00693B06" w:rsidP="00693B06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1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2D2 (Test Assembly Setup-Profile_1 Capacity-Profile_2 Demand-Series_2)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0,20,20,20,20,20,20],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6.5625,25.0156,25.0002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2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2D3 (Test Assembly Setup-Profile_1 Capacity-Profile_2 Demand-Series_3)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3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,20,20,20,20,20,20,20,20,20,20,20,20,20],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0.0625,25.0506,25.000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3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2D4 (Test Assembly Setup-Profile_1 Capacity-Profile_2 Demand-Series_4)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4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,20.0000,20,20,20,20,20,20,20,20,20,20,20,20,20],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1406,25.0032,25.0001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60A65" w:rsidRPr="00166FAC" w:rsidRDefault="00C60A65" w:rsidP="00C60A6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4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2D5 (Test Assembly Setup-Profile_1 Capacity-Profile_2 Demand-Series_5)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5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,20,20,20,20,20,20,20,20,20,20,20,20],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8.5156,25.0791,25.0018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5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2D6 (Test Assembly Setup-Profile_1 Capacity-Profile_2 Demand-Series_6)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6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,20,20,20,20,20],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6.3906,25.2563,25.0058,25.0001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6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2D7 (Test Assembly Setup-Profile_1 Capacity-Profile_2 Demand-Series_7)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7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,20],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2500,25.0100,25.0004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60A65" w:rsidRPr="00166FAC" w:rsidRDefault="00C60A65" w:rsidP="00C60A65">
      <w:pPr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C60A65" w:rsidRPr="00166FAC" w:rsidRDefault="00C60A65" w:rsidP="00C60A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60A65" w:rsidRPr="00166FAC" w:rsidRDefault="00C60A65" w:rsidP="00C60A6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7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2D8 (Test Assembly Setup-Profile_1 Capacity-Profile_2 Demand-Series_8)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8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,20],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1.2500,25.2500,25.0100,25.0004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5637D" w:rsidRPr="00166FAC" w:rsidRDefault="0015637D" w:rsidP="001563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8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2D9 (Test Assembly Setup-Profile_1 Capacity-Profile_2 Demand-Series_9)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,20],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45.2500,25.8100,25.0324,25.0013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15637D" w:rsidRPr="00166FAC" w:rsidRDefault="0015637D" w:rsidP="001563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9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3D1 (Test Assembly Setup-Profile_1 Capacity-Profile_3 Demand-Series_1)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1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,20],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="00B168FD" w:rsidRPr="00166FAC">
        <w:rPr>
          <w:rFonts w:ascii="Consolas" w:hAnsi="Consolas" w:cs="Consolas"/>
          <w:color w:val="000000"/>
          <w:sz w:val="16"/>
          <w:szCs w:val="16"/>
        </w:rPr>
        <w:t>172.7273,345.4545,654.5454,563.6364,581.8182,600.0000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</w:p>
    <w:p w:rsidR="00B71E05" w:rsidRPr="00166FAC" w:rsidRDefault="00B71E05" w:rsidP="00B71E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71E05" w:rsidRPr="00166FAC" w:rsidRDefault="00B71E05" w:rsidP="00B71E0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0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3D2 (Test Assembly Setup-Profile_1 Capacity-Profile_3 Demand-Series_2)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0,20,20,20,20,20,20],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6.5625,25.0156,25.0002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1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3D3 (Test Assembly Setup-Profile_1 Capacity-Profile_3 Demand-Series_3)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3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,20,20,20,20,20,20,20,20,20,20,20,20,20],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0.0625,25.0506,25.000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2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3D4 (Test Assembly Setup-Profile_1 Capacity-Profile_3 Demand-Series_4)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4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,20.0000,20,20,20,20,20,20,20,20,20,20,20,20,20],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1406,25.0032,25.0001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844681" w:rsidRPr="00166FAC" w:rsidRDefault="00844681" w:rsidP="00844681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3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3D5 (Test Assembly Setup-Profile_1 Capacity-Profile_3 Demand-Series_5)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5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,20,20,20,20,20,20,20,20,20,20,20,20],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8.5156,25.0791,25.0018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1907AC" w:rsidP="00844681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4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3D6 (Test Assembly Setup-Profile_1 Capacity-Profile_3 Demand-Series_6)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6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,20,20,20,20,20],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6.3906,25.2563,25.0058,25.0001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844681" w:rsidRPr="00166FAC" w:rsidRDefault="00844681" w:rsidP="008446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44681" w:rsidRPr="00166FAC" w:rsidRDefault="00844681" w:rsidP="0084468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5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3D7 (Test Assembly Setup-Profile_1 Capacity-Profile_3 Demand-Series_7)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7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,20],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2500,25.0100,25.0004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3417B" w:rsidRPr="00166FAC" w:rsidRDefault="0073417B" w:rsidP="0073417B">
      <w:pPr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6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3D8 (Test Assembly Setup-Profile_1 Capacity-Profile_3 Demand-Series_8)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8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,20],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1.2500,25.2500,25.0100,25.0004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3417B" w:rsidRPr="00166FAC" w:rsidRDefault="0073417B" w:rsidP="007341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417B" w:rsidRPr="00166FAC" w:rsidRDefault="0073417B" w:rsidP="0073417B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7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3D9 (Test Assembly Setup-Profile_1 Capacity-Profile_3 Demand-Series_9)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,20],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45.2500,25.8100,25.0324,25.0013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2A29D7" w:rsidRPr="00166FAC" w:rsidRDefault="002A29D7" w:rsidP="002A29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8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4D1 (Test Assembly Setup-Profile_1 Capacity-Profile_4 Demand-Series_1)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1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,20],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 w:rsidR="0046018B" w:rsidRPr="00166FAC">
        <w:rPr>
          <w:rFonts w:ascii="Consolas" w:hAnsi="Consolas" w:cs="Consolas"/>
          <w:color w:val="008000"/>
          <w:sz w:val="16"/>
          <w:szCs w:val="16"/>
        </w:rPr>
        <w:t>V</w:t>
      </w:r>
      <w:r w:rsidRPr="00166FAC">
        <w:rPr>
          <w:rFonts w:ascii="Consolas" w:hAnsi="Consolas" w:cs="Consolas"/>
          <w:color w:val="008000"/>
          <w:sz w:val="16"/>
          <w:szCs w:val="16"/>
        </w:rPr>
        <w:t xml:space="preserve"> (</w:t>
      </w:r>
      <w:r w:rsidR="0046018B" w:rsidRPr="00166FAC">
        <w:rPr>
          <w:rFonts w:ascii="Consolas" w:hAnsi="Consolas" w:cs="Consolas"/>
          <w:color w:val="008000"/>
          <w:sz w:val="16"/>
          <w:szCs w:val="16"/>
        </w:rPr>
        <w:t xml:space="preserve">90%, 70%, </w:t>
      </w:r>
      <w:r w:rsidRPr="00166FAC">
        <w:rPr>
          <w:rFonts w:ascii="Consolas" w:hAnsi="Consolas" w:cs="Consolas"/>
          <w:color w:val="008000"/>
          <w:sz w:val="16"/>
          <w:szCs w:val="16"/>
        </w:rPr>
        <w:t>50%)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="004D13A5" w:rsidRPr="00166FAC">
        <w:rPr>
          <w:rFonts w:ascii="Consolas" w:hAnsi="Consolas" w:cs="Consolas"/>
          <w:color w:val="000000"/>
          <w:sz w:val="16"/>
          <w:szCs w:val="16"/>
        </w:rPr>
        <w:t>100.0000,200.0000,480.0000,413.3333,581.8182,600.0000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</w:p>
    <w:p w:rsidR="00513300" w:rsidRPr="00166FAC" w:rsidRDefault="00513300" w:rsidP="005133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13300" w:rsidRPr="00166FAC" w:rsidRDefault="00513300" w:rsidP="00513300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9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4D2 (Test Assembly Setup-Profile_1 Capacity-Profile_4 Demand-Series_2)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0,20,20,20,20,20,20],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6.5625,25.0156,25.0002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0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4D3 (Test Assembly Setup-Profile_1 Capacity-Profile_4 Demand-Series_3)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3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,20,20,20,20,20,20,20,20,20,20,20,20,20],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0.0625,25.0506,25.000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1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4D4 (Test Assembly Setup-Profile_1 Capacity-Profile_4 Demand-Series_4)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4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,20.0000,20,20,20,20,20,20,20,20,20,20,20,20,20],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1406,25.0032,25.0001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D13A5" w:rsidRPr="00166FAC" w:rsidRDefault="004D13A5" w:rsidP="004D13A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2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4D5 (Test Assembly Setup-Profile_1 Capacity-Profile_4 Demand-Series_5)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5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,20,20,20,20,20,20,20,20,20,20,20,20],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8.5156,25.0791,25.0018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3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4D6 (Test Assembly Setup-Profile_1 Capacity-Profile_4 Demand-Series_6)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6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,20,20,20,20,20],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6.3906,25.2563,25.0058,25.0001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4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4D7 (Test Assembly Setup-Profile_1 Capacity-Profile_4 Demand-Series_7)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7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,20],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2500,25.0100,25.0004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D13A5" w:rsidRPr="00166FAC" w:rsidRDefault="004D13A5" w:rsidP="004D13A5">
      <w:pPr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5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4D8 (Test Assembly Setup-Profile_1 Capacity-Profile_4 Demand-Series_8)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8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,20],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1.2500,25.2500,25.0100,25.0004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D13A5" w:rsidRPr="00166FAC" w:rsidRDefault="004D13A5" w:rsidP="004D1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3A5" w:rsidRPr="00166FAC" w:rsidRDefault="004D13A5" w:rsidP="004D13A5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6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4D9 (Test Assembly Setup-Profile_1 Capacity-Profile_4 Demand-Series_9)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,20],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45.2500,25.8100,25.0324,25.0013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FD7223" w:rsidRPr="00166FAC" w:rsidRDefault="00FD7223" w:rsidP="00FD72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7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5D1 (Test Assembly Setup-Profile_1 Capacity-Profile_5 Demand-Series_1)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1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,20],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="005F0C0D" w:rsidRPr="00166FAC">
        <w:rPr>
          <w:rFonts w:ascii="Consolas" w:hAnsi="Consolas" w:cs="Consolas"/>
          <w:color w:val="000000"/>
          <w:sz w:val="16"/>
          <w:szCs w:val="16"/>
        </w:rPr>
        <w:t>172.7273,345.4545,480.0000,413.3333,336.8421,347.3684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</w:p>
    <w:p w:rsidR="00776C2C" w:rsidRPr="00166FAC" w:rsidRDefault="00776C2C" w:rsidP="00776C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76C2C" w:rsidRPr="00166FAC" w:rsidRDefault="00776C2C" w:rsidP="00776C2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8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5D2 (Test Assembly Setup-Profile_1 Capacity-Profile_5 Demand-Series_2)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0,20,20,20,20,20,20],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6.5625,25.0156,25.0002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72.7273,345.4545,480.0000,413.3333,336.8421,347.3684];</w:t>
      </w: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9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5D3 (Test Assembly Setup-Profile_1 Capacity-Profile_5 Demand-Series_3)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3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,20,20,20,20,20,20,20,20,20,20,20,20,20],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0.0625,25.0506,25.000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72.7273,345.4545,480.0000,413.3333,336.8421,347.3684];</w:t>
      </w: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40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5D4 (Test Assembly Setup-Profile_1 Capacity-Profile_5 Demand-Series_4)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4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,20.0000,20,20,20,20,20,20,20,20,20,20,20,20,20],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1406,25.0032,25.0001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72.7273,345.4545,480.0000,413.3333,336.8421,347.3684];</w:t>
      </w: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32849" w:rsidRPr="00166FAC" w:rsidRDefault="00C32849" w:rsidP="00C32849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41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5D5 (Test Assembly Setup-Profile_1 Capacity-Profile_5 Demand-Series_5)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5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,20,20,20,20,20,20,20,20,20,20,20,20],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8.5156,25.0791,25.0018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72.7273,345.4545,480.0000,413.3333,336.8421,347.3684];</w:t>
      </w: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42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5D6 (Test Assembly Setup-Profile_1 Capacity-Profile_5 Demand-Series_6)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6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,20,20,20,20,20],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6.3906,25.2563,25.0058,25.0001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72.7273,345.4545,480.0000,413.3333,336.8421,347.3684];</w:t>
      </w: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43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5D7 (Test Assembly Setup-Profile_1 Capacity-Profile_5 Demand-Series_7)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7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,20],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2500,25.0100,25.0004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32849" w:rsidRPr="00166FAC" w:rsidRDefault="00C32849" w:rsidP="00C32849">
      <w:pPr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72.7273,345.4545,480.0000,413.3333,336.8421,347.3684];</w:t>
      </w: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44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5D8 (Test Assembly Setup-Profile_1 Capacity-Profile_5 Demand-Series_8)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8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,20],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1.2500,25.2500,25.0100,25.0004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72.7273,345.4545,480.0000,413.3333,336.8421,347.3684];</w:t>
      </w: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32849" w:rsidRPr="00166FAC" w:rsidRDefault="00C32849" w:rsidP="00C32849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45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5D9 (Test Assembly Setup-Profile_1 Capacity-Profile_5 Demand-Series_9)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,20],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45.2500,25.8100,25.0324,25.0013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C32849" w:rsidRPr="00166FAC" w:rsidRDefault="00C32849" w:rsidP="00C32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72.7273,345.4545,480.0000,413.3333,336.8421,347.3684];</w:t>
      </w: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66FAC" w:rsidRDefault="00166FAC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</w:p>
    <w:p w:rsidR="001907AC" w:rsidRPr="00166FAC" w:rsidRDefault="00566CDE" w:rsidP="001907AC">
      <w:pPr>
        <w:spacing w:after="0" w:line="240" w:lineRule="auto"/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</w:pPr>
      <w:r w:rsidRPr="00166FAC">
        <w:rPr>
          <w:rFonts w:ascii="Times New Roman" w:hAnsi="Times New Roman" w:cs="Times New Roman"/>
          <w:b/>
          <w:color w:val="0070C0"/>
          <w:sz w:val="16"/>
          <w:szCs w:val="16"/>
          <w:u w:val="single"/>
        </w:rPr>
        <w:lastRenderedPageBreak/>
        <w:t xml:space="preserve">SETUP PROFILE – II </w:t>
      </w: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1:</w:t>
      </w:r>
      <w:r w:rsidR="00E028F4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1D</w:t>
      </w:r>
      <w:r w:rsidR="00E028F4" w:rsidRPr="00166FAC">
        <w:rPr>
          <w:rFonts w:ascii="Times New Roman" w:hAnsi="Times New Roman" w:cs="Times New Roman"/>
          <w:color w:val="FF0000"/>
          <w:sz w:val="16"/>
          <w:szCs w:val="16"/>
        </w:rPr>
        <w:t>1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1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  <w:r w:rsidR="00D93854" w:rsidRPr="00166FAC">
        <w:rPr>
          <w:rFonts w:ascii="Consolas" w:hAnsi="Consolas" w:cs="Consolas"/>
          <w:color w:val="008000"/>
          <w:sz w:val="16"/>
          <w:szCs w:val="16"/>
        </w:rPr>
        <w:t>I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="00D93854" w:rsidRPr="00166FAC">
        <w:rPr>
          <w:rFonts w:ascii="Consolas" w:hAnsi="Consolas" w:cs="Consolas"/>
          <w:color w:val="000000"/>
          <w:sz w:val="16"/>
          <w:szCs w:val="16"/>
        </w:rPr>
        <w:t>50,50,50,50,50,50,50,50,50,50,40,40,40,4</w:t>
      </w:r>
      <w:r w:rsidRPr="00166FAC">
        <w:rPr>
          <w:rFonts w:ascii="Consolas" w:hAnsi="Consolas" w:cs="Consolas"/>
          <w:color w:val="000000"/>
          <w:sz w:val="16"/>
          <w:szCs w:val="16"/>
        </w:rPr>
        <w:t>0,</w:t>
      </w:r>
      <w:r w:rsidR="00D93854" w:rsidRPr="00166FAC">
        <w:rPr>
          <w:rFonts w:ascii="Consolas" w:hAnsi="Consolas" w:cs="Consolas"/>
          <w:color w:val="000000"/>
          <w:sz w:val="16"/>
          <w:szCs w:val="16"/>
        </w:rPr>
        <w:t>40,40,40,40,40,4</w:t>
      </w:r>
      <w:r w:rsidRPr="00166FAC">
        <w:rPr>
          <w:rFonts w:ascii="Consolas" w:hAnsi="Consolas" w:cs="Consolas"/>
          <w:color w:val="000000"/>
          <w:sz w:val="16"/>
          <w:szCs w:val="16"/>
        </w:rPr>
        <w:t>0,</w:t>
      </w:r>
      <w:r w:rsidR="00D93854" w:rsidRPr="00166FAC">
        <w:rPr>
          <w:rFonts w:ascii="Consolas" w:hAnsi="Consolas" w:cs="Consolas"/>
          <w:color w:val="000000"/>
          <w:sz w:val="16"/>
          <w:szCs w:val="16"/>
        </w:rPr>
        <w:t>30</w:t>
      </w:r>
      <w:r w:rsidRPr="00166FAC">
        <w:rPr>
          <w:rFonts w:ascii="Consolas" w:hAnsi="Consolas" w:cs="Consolas"/>
          <w:color w:val="000000"/>
          <w:sz w:val="16"/>
          <w:szCs w:val="16"/>
        </w:rPr>
        <w:t>,</w:t>
      </w:r>
      <w:r w:rsidR="00D93854" w:rsidRPr="00166FAC">
        <w:rPr>
          <w:rFonts w:ascii="Consolas" w:hAnsi="Consolas" w:cs="Consolas"/>
          <w:color w:val="000000"/>
          <w:sz w:val="16"/>
          <w:szCs w:val="16"/>
        </w:rPr>
        <w:t>30,30,30,30,30,30,30,30,30,20,20,20,20,20,20,20,20,20,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0];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="00F87FE0" w:rsidRPr="00166FAC">
        <w:rPr>
          <w:rFonts w:ascii="Consolas" w:hAnsi="Consolas" w:cs="Consolas"/>
          <w:color w:val="000000"/>
          <w:sz w:val="16"/>
          <w:szCs w:val="16"/>
        </w:rPr>
        <w:t>68.4211,136.8421,294.7368,305.2632,378.9474,505.2632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1D2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2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6.5625,25.0156,25.0002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8589A" w:rsidRPr="00166FAC" w:rsidRDefault="0038589A" w:rsidP="003858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38589A" w:rsidRPr="00166FAC" w:rsidRDefault="0038589A" w:rsidP="003858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8589A" w:rsidRPr="00166FAC" w:rsidRDefault="0038589A" w:rsidP="003858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8589A" w:rsidRPr="00166FAC" w:rsidRDefault="0038589A" w:rsidP="003858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8589A" w:rsidRPr="00166FAC" w:rsidRDefault="0038589A" w:rsidP="003858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8589A" w:rsidRPr="00166FAC" w:rsidRDefault="0038589A" w:rsidP="003858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38589A" w:rsidRPr="00166FAC" w:rsidRDefault="0038589A" w:rsidP="003858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1D3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3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3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0.0625,25.0506,25.000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4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1D4 (Test Assemb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>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4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4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,20.0000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1406,25.0032,25.0001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5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>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1D5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5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5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8.5156,25.0791,25.0018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6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1D6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6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6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6.3906,25.2563,25.0058,25.0001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7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1D7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7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7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2500,25.0100,25.0004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8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C1D8 (Test Assembly 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>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8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8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1.2500,25.2500,25.0100,25.0004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9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1D9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9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45.2500,25.8100,25.0324,25.0013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EE6C08" w:rsidRPr="00166FAC" w:rsidRDefault="00EE6C08" w:rsidP="00EE6C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0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2D1 (Test Assembly Se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 Demand-Series_1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7424C" w:rsidRPr="00166FAC" w:rsidRDefault="00C7424C" w:rsidP="00C74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C7424C" w:rsidRPr="00166FAC" w:rsidRDefault="00C7424C" w:rsidP="00C74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C7424C" w:rsidRPr="00166FAC" w:rsidRDefault="00C7424C" w:rsidP="00C74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7424C" w:rsidRPr="00166FAC" w:rsidRDefault="00C7424C" w:rsidP="00C74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="000C3F3E" w:rsidRPr="00166FAC">
        <w:rPr>
          <w:rFonts w:ascii="Consolas" w:hAnsi="Consolas" w:cs="Consolas"/>
          <w:color w:val="000000"/>
          <w:sz w:val="16"/>
          <w:szCs w:val="16"/>
        </w:rPr>
        <w:t>86.6667,173.3333,373.3333,386.6667,480.0000,640.0000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1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2D2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 Demand-Series_2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6.5625,25.0156,25.0002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2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2D3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 Demand-Series_3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3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0.0625,25.0506,25.000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3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2D4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 Demand-Series_4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4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,20.0000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1406,25.0032,25.0001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4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2D5 (Tes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>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 Demand-Series_5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5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8.5156,25.0791,25.0018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5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2D6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 Demand-Series_6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6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6.3906,25.2563,25.0058,25.0001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16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2D7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 Demand-Series_7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2500,25.0100,25.0004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7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2D8 (Test Assembly Setup-Profile_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>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 Demand-Series_8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8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1.2500,25.2500,25.0100,25.0004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8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2D9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 Demand-Series_9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45.2500,25.8100,25.0324,25.0013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D50150" w:rsidRPr="00166FAC" w:rsidRDefault="00D50150" w:rsidP="00D501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9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3D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>1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 Demand-Series_1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66D3B" w:rsidRPr="00166FAC" w:rsidRDefault="00B66D3B" w:rsidP="00B66D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66D3B" w:rsidRPr="00166FAC" w:rsidRDefault="00B66D3B" w:rsidP="00B66D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66D3B" w:rsidRPr="00166FAC" w:rsidRDefault="00B66D3B" w:rsidP="00B66D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="00B66D3B" w:rsidRPr="00166FAC">
        <w:rPr>
          <w:rFonts w:ascii="Consolas" w:hAnsi="Consolas" w:cs="Consolas"/>
          <w:color w:val="000000"/>
          <w:sz w:val="16"/>
          <w:szCs w:val="16"/>
        </w:rPr>
        <w:t>118.1818,236.3636,509.0909,527.2727,654.5454,872.7272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0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3D2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 Demand-Series_2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6.5625,25.0156,25.0002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1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C3D3 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>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 Demand-Series_3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3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0.0625,25.0506,25.000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2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3D4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 Demand-Series_4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4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,20.0000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1406,25.0032,25.0001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3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3D5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 Demand-Series_5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5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8.5156,25.0791,25.0018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4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3D6 (Test Assembly Setup-Prof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>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 Demand-Series_6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6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6.3906,25.2563,25.0058,25.0001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5: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3D7</w:t>
      </w:r>
      <w:r w:rsidR="003B645D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 Demand-Series_7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7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2500,25.0100,25.0004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6: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3D8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 Demand-Series_8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8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1.2500,25.2500,25.0100,25.0004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A7E3B" w:rsidRPr="00166FAC" w:rsidRDefault="008A7E3B" w:rsidP="008A7E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7: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3D9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 Demand-Series_9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45.2500,25.8100,25.0324,25.0013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632A0" w:rsidRPr="00166FAC" w:rsidRDefault="007632A0" w:rsidP="00763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7632A0" w:rsidRPr="00166FAC" w:rsidRDefault="007632A0" w:rsidP="00763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7632A0" w:rsidRPr="00166FAC" w:rsidRDefault="007632A0" w:rsidP="00763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632A0" w:rsidRPr="00166FAC" w:rsidRDefault="007632A0" w:rsidP="00763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632A0" w:rsidRPr="00166FAC" w:rsidRDefault="007632A0" w:rsidP="00763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8: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4D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>1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 Demand-Series_1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97CA4" w:rsidRPr="00166FAC" w:rsidRDefault="00997CA4" w:rsidP="00997C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97CA4" w:rsidRPr="00166FAC" w:rsidRDefault="00997CA4" w:rsidP="00997C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97CA4" w:rsidRPr="00166FAC" w:rsidRDefault="00997CA4" w:rsidP="00997C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97CA4" w:rsidRPr="00166FAC" w:rsidRDefault="00997CA4" w:rsidP="00997C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="00316EC9" w:rsidRPr="00166FAC">
        <w:rPr>
          <w:rFonts w:ascii="Consolas" w:hAnsi="Consolas" w:cs="Consolas"/>
          <w:color w:val="000000"/>
          <w:sz w:val="16"/>
          <w:szCs w:val="16"/>
        </w:rPr>
        <w:t>68.4211,136.8421,373.3333,386.6667,654.5454,872.7272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9: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4D2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 Demand-Series_2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6.5625,25.0156,25.0002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0: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4D3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 Demand-Series_3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3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0.0625,25.0506,25.000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1: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4D4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 Demand-Series_4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4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,20.0000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1406,25.0032,25.0001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2: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4D5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 Demand-Series_5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5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8.5156,25.0791,25.0018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3: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4D6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 Demand-Series_6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6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6.3906,25.2563,25.0058,25.0001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4: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4D7 (Test Assembly Setup-Profil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>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 Demand-Series_7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7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2500,25.0100,25.0004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5: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4D8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 Demand-Series_8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8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1.2500,25.2500,25.0100,25.0004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166FAC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</w:t>
      </w:r>
      <w:r w:rsidR="00A8316F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est Instance-36: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="00A8316F" w:rsidRPr="00166FAC">
        <w:rPr>
          <w:rFonts w:ascii="Times New Roman" w:hAnsi="Times New Roman" w:cs="Times New Roman"/>
          <w:color w:val="FF0000"/>
          <w:sz w:val="16"/>
          <w:szCs w:val="16"/>
        </w:rPr>
        <w:t>C4D9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="00A8316F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 Demand-Series_9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45.2500,25.8100,25.0324,25.0013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69052D" w:rsidRPr="00166FAC" w:rsidRDefault="0069052D" w:rsidP="00690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66FAC" w:rsidRDefault="00166FAC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7: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5D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>1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 Demand-Series_1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A1A8E" w:rsidRPr="00166FAC" w:rsidRDefault="009A1A8E" w:rsidP="009A1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A1A8E" w:rsidRPr="00166FAC" w:rsidRDefault="009A1A8E" w:rsidP="009A1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A1A8E" w:rsidRPr="00166FAC" w:rsidRDefault="009A1A8E" w:rsidP="009A1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A1A8E" w:rsidRPr="00166FAC" w:rsidRDefault="009A1A8E" w:rsidP="009A1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="00895C4F" w:rsidRPr="00166FAC">
        <w:rPr>
          <w:rFonts w:ascii="Consolas" w:hAnsi="Consolas" w:cs="Consolas"/>
          <w:color w:val="000000"/>
          <w:sz w:val="16"/>
          <w:szCs w:val="16"/>
        </w:rPr>
        <w:t>118.1818,236.3636,373.3333,386.6667,378.9474,505.2632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8: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5D2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 Demand-Series_2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6.5625,25.0156,25.0002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9: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5D3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 Demand-Series_3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3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0.0625,25.0506,25.000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40: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5D4 (T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>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 Demand-Series_4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4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,20.0000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1406,25.0032,25.0001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,20.000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41: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5D5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 Demand-Series_5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5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8.5156,25.0791,25.0018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42: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5D6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 Demand-Series_6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6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6.3906,25.2563,25.0058,25.0001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43: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5D7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 Demand-Series_7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7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2500,25.0100,25.0004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44: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5D8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 Demand-Series_8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8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1.2500,25.2500,25.0100,25.0004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8316F" w:rsidRPr="00166FAC" w:rsidRDefault="00A8316F" w:rsidP="00A8316F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bookmarkStart w:id="0" w:name="_GoBack"/>
      <w:bookmarkEnd w:id="0"/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45: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5D9</w:t>
      </w:r>
      <w:r w:rsidR="003027C2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 Demand-Series_9)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,20],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45.2500,25.8100,25.0324,25.0013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8316F" w:rsidRPr="00166FAC" w:rsidRDefault="00A8316F" w:rsidP="00A83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A6EFB" w:rsidRPr="00166FAC" w:rsidRDefault="00FA6EFB" w:rsidP="00FA6E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1907AC" w:rsidRPr="00166FAC" w:rsidRDefault="00FA6EFB" w:rsidP="00A831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sectPr w:rsidR="001907AC" w:rsidRPr="00166FAC" w:rsidSect="000052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kwrgUATbBNfywAAAA="/>
  </w:docVars>
  <w:rsids>
    <w:rsidRoot w:val="00F83651"/>
    <w:rsid w:val="000032AC"/>
    <w:rsid w:val="00005242"/>
    <w:rsid w:val="00025354"/>
    <w:rsid w:val="000567B3"/>
    <w:rsid w:val="00083E8D"/>
    <w:rsid w:val="000C3F3E"/>
    <w:rsid w:val="000C6F7F"/>
    <w:rsid w:val="00143482"/>
    <w:rsid w:val="0015637D"/>
    <w:rsid w:val="00166FAC"/>
    <w:rsid w:val="00190428"/>
    <w:rsid w:val="001907AC"/>
    <w:rsid w:val="001C684C"/>
    <w:rsid w:val="001D6F8A"/>
    <w:rsid w:val="002815A1"/>
    <w:rsid w:val="00295692"/>
    <w:rsid w:val="002A29D7"/>
    <w:rsid w:val="003027C2"/>
    <w:rsid w:val="00305246"/>
    <w:rsid w:val="00316EC9"/>
    <w:rsid w:val="003220C1"/>
    <w:rsid w:val="00333766"/>
    <w:rsid w:val="00351A48"/>
    <w:rsid w:val="00357D34"/>
    <w:rsid w:val="0038589A"/>
    <w:rsid w:val="00394FF3"/>
    <w:rsid w:val="003B645D"/>
    <w:rsid w:val="004139C7"/>
    <w:rsid w:val="00441C18"/>
    <w:rsid w:val="0046018B"/>
    <w:rsid w:val="004D13A5"/>
    <w:rsid w:val="00513300"/>
    <w:rsid w:val="00563CF6"/>
    <w:rsid w:val="00566CDE"/>
    <w:rsid w:val="005E4819"/>
    <w:rsid w:val="005F0C0D"/>
    <w:rsid w:val="006447AD"/>
    <w:rsid w:val="0069052D"/>
    <w:rsid w:val="006929A6"/>
    <w:rsid w:val="00693B06"/>
    <w:rsid w:val="0071214D"/>
    <w:rsid w:val="0073417B"/>
    <w:rsid w:val="00741E59"/>
    <w:rsid w:val="007632A0"/>
    <w:rsid w:val="00773A51"/>
    <w:rsid w:val="00776C2C"/>
    <w:rsid w:val="007A7217"/>
    <w:rsid w:val="007C04D3"/>
    <w:rsid w:val="007C77DB"/>
    <w:rsid w:val="007E4139"/>
    <w:rsid w:val="007F39CB"/>
    <w:rsid w:val="00844681"/>
    <w:rsid w:val="00895C4F"/>
    <w:rsid w:val="0089652A"/>
    <w:rsid w:val="008A1B8D"/>
    <w:rsid w:val="008A7E3B"/>
    <w:rsid w:val="008D0995"/>
    <w:rsid w:val="0090519D"/>
    <w:rsid w:val="009131D2"/>
    <w:rsid w:val="00932509"/>
    <w:rsid w:val="0094512F"/>
    <w:rsid w:val="00956EB2"/>
    <w:rsid w:val="00962DA2"/>
    <w:rsid w:val="00997CA4"/>
    <w:rsid w:val="009A1A8E"/>
    <w:rsid w:val="00A8316F"/>
    <w:rsid w:val="00AF2F8E"/>
    <w:rsid w:val="00B07822"/>
    <w:rsid w:val="00B168FD"/>
    <w:rsid w:val="00B66D3B"/>
    <w:rsid w:val="00B71E05"/>
    <w:rsid w:val="00BF73C7"/>
    <w:rsid w:val="00C0706B"/>
    <w:rsid w:val="00C23996"/>
    <w:rsid w:val="00C32849"/>
    <w:rsid w:val="00C60A65"/>
    <w:rsid w:val="00C7424C"/>
    <w:rsid w:val="00C87739"/>
    <w:rsid w:val="00CB0990"/>
    <w:rsid w:val="00CF2572"/>
    <w:rsid w:val="00D21C4C"/>
    <w:rsid w:val="00D26635"/>
    <w:rsid w:val="00D50150"/>
    <w:rsid w:val="00D60D41"/>
    <w:rsid w:val="00D63D1F"/>
    <w:rsid w:val="00D64A86"/>
    <w:rsid w:val="00D93854"/>
    <w:rsid w:val="00E028F4"/>
    <w:rsid w:val="00E855EC"/>
    <w:rsid w:val="00EA2150"/>
    <w:rsid w:val="00EE6C08"/>
    <w:rsid w:val="00F42675"/>
    <w:rsid w:val="00F7060E"/>
    <w:rsid w:val="00F83651"/>
    <w:rsid w:val="00F87FE0"/>
    <w:rsid w:val="00F91013"/>
    <w:rsid w:val="00FA4EF5"/>
    <w:rsid w:val="00FA6EFB"/>
    <w:rsid w:val="00FC1FC9"/>
    <w:rsid w:val="00FD7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1A1ED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7129D0-E669-453A-9FD5-48092F45BE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4</TotalTime>
  <Pages>180</Pages>
  <Words>84224</Words>
  <Characters>480080</Characters>
  <Application>Microsoft Office Word</Application>
  <DocSecurity>0</DocSecurity>
  <Lines>4000</Lines>
  <Paragraphs>1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85</cp:revision>
  <dcterms:created xsi:type="dcterms:W3CDTF">2017-04-12T13:49:00Z</dcterms:created>
  <dcterms:modified xsi:type="dcterms:W3CDTF">2017-04-16T12:17:00Z</dcterms:modified>
</cp:coreProperties>
</file>